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C9D0B7" w14:textId="77777777" w:rsidR="00543CBE" w:rsidRDefault="00543CBE" w:rsidP="00543CBE">
      <w:pPr>
        <w:ind w:left="720" w:hanging="360"/>
      </w:pPr>
      <w:r>
        <w:t xml:space="preserve">Group </w:t>
      </w:r>
      <w:r w:rsidR="00C30AD3">
        <w:t>Reflection</w:t>
      </w:r>
      <w:r>
        <w:t xml:space="preserve"> – John Rehill</w:t>
      </w:r>
    </w:p>
    <w:p w14:paraId="4558D6D8" w14:textId="77777777" w:rsidR="00543CBE" w:rsidRDefault="00543CBE" w:rsidP="00543CBE">
      <w:pPr>
        <w:pStyle w:val="Heading2"/>
        <w:numPr>
          <w:ilvl w:val="0"/>
          <w:numId w:val="1"/>
        </w:numPr>
      </w:pPr>
      <w:r>
        <w:t>What went well</w:t>
      </w:r>
    </w:p>
    <w:p w14:paraId="2AC8B3A3" w14:textId="0B7DED8C" w:rsidR="00004220" w:rsidRDefault="00004220" w:rsidP="00543CBE">
      <w:r>
        <w:t>The group seemed to build well upon the progress we made with the first assignment and when it came time to discuss assignment three, everyone in the group was able to make time to get together to discuss the meeting and get roles assigned. There was no issue with members raising their hands for task assignment and throughout the assignment, each person seemed to work well and keep in contact.</w:t>
      </w:r>
    </w:p>
    <w:p w14:paraId="63EA427D" w14:textId="77777777" w:rsidR="00543CBE" w:rsidRDefault="00543CBE" w:rsidP="00543CBE">
      <w:pPr>
        <w:pStyle w:val="Heading2"/>
        <w:numPr>
          <w:ilvl w:val="0"/>
          <w:numId w:val="1"/>
        </w:numPr>
      </w:pPr>
      <w:r>
        <w:t>What could be improved</w:t>
      </w:r>
    </w:p>
    <w:p w14:paraId="45925474" w14:textId="7BCD4243" w:rsidR="00004220" w:rsidRDefault="00004220" w:rsidP="00543CBE">
      <w:r>
        <w:t>Commits to the repository were done however some were done towards the end of the assignment rather than throughout, and it may have been better for commits to be a bit more active. I would admit that this would be a failing I took part in however I would contribute this down to lack of experience with Git and commits used for projects for fear of causing corruption of files or confusion.</w:t>
      </w:r>
    </w:p>
    <w:p w14:paraId="4DBC293A" w14:textId="77777777" w:rsidR="00543CBE" w:rsidRDefault="00543CBE" w:rsidP="00543CBE">
      <w:pPr>
        <w:pStyle w:val="Heading2"/>
        <w:numPr>
          <w:ilvl w:val="0"/>
          <w:numId w:val="1"/>
        </w:numPr>
      </w:pPr>
      <w:r>
        <w:t>At least one thing that was surprising</w:t>
      </w:r>
    </w:p>
    <w:p w14:paraId="46866B44" w14:textId="703DAF95" w:rsidR="00543CBE" w:rsidRPr="00543CBE" w:rsidRDefault="00004220" w:rsidP="00543CBE">
      <w:r>
        <w:t>In the previous assignment, everyone seemed to be eager to get the job done and while everyone has a personal schedule outside of the coursework, the members of the team seemed to repeat this performance with this assignment and try their best to get it done as required. Each member worked on their sections as required and provided their input when needed.</w:t>
      </w:r>
    </w:p>
    <w:p w14:paraId="2DCDD756" w14:textId="77777777" w:rsidR="00543CBE" w:rsidRDefault="00543CBE" w:rsidP="00543CBE">
      <w:pPr>
        <w:pStyle w:val="Heading2"/>
        <w:numPr>
          <w:ilvl w:val="0"/>
          <w:numId w:val="1"/>
        </w:numPr>
      </w:pPr>
      <w:r>
        <w:t>At least one thing that you have learned about groups</w:t>
      </w:r>
    </w:p>
    <w:p w14:paraId="4CCACA98" w14:textId="58CD432D" w:rsidR="002C37E2" w:rsidRDefault="00004220" w:rsidP="00C30AD3">
      <w:r>
        <w:t>I enjoyed getting together with the other members of the group for the team meetings and although everyone can focus during the chat and discuss the project after the official meeting ended, those that could remain in chat we’re happy to discuss other matters such as personal interests. This helped to improve the rapport between the members and I think that not focusing on the work alone was a good thing.</w:t>
      </w:r>
      <w:bookmarkStart w:id="0" w:name="_GoBack"/>
      <w:bookmarkEnd w:id="0"/>
    </w:p>
    <w:sectPr w:rsidR="002C37E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4D4659"/>
    <w:multiLevelType w:val="hybridMultilevel"/>
    <w:tmpl w:val="D172A12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WysDQwNLCwMDIztzRV0lEKTi0uzszPAykwrAUANQbERiwAAAA="/>
  </w:docVars>
  <w:rsids>
    <w:rsidRoot w:val="00543CBE"/>
    <w:rsid w:val="00004220"/>
    <w:rsid w:val="002C37E2"/>
    <w:rsid w:val="00543CBE"/>
    <w:rsid w:val="00C30AD3"/>
    <w:rsid w:val="00E551B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D71C1F"/>
  <w15:chartTrackingRefBased/>
  <w15:docId w15:val="{DB09176B-63C8-401A-8646-314DAC9039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543CB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43CBE"/>
    <w:pPr>
      <w:ind w:left="720"/>
      <w:contextualSpacing/>
    </w:pPr>
  </w:style>
  <w:style w:type="character" w:customStyle="1" w:styleId="Heading2Char">
    <w:name w:val="Heading 2 Char"/>
    <w:basedOn w:val="DefaultParagraphFont"/>
    <w:link w:val="Heading2"/>
    <w:uiPriority w:val="9"/>
    <w:rsid w:val="00543CBE"/>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4</TotalTime>
  <Pages>1</Pages>
  <Words>256</Words>
  <Characters>1463</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Rehill</dc:creator>
  <cp:keywords/>
  <dc:description/>
  <cp:lastModifiedBy>John Rehill</cp:lastModifiedBy>
  <cp:revision>2</cp:revision>
  <dcterms:created xsi:type="dcterms:W3CDTF">2020-01-03T10:35:00Z</dcterms:created>
  <dcterms:modified xsi:type="dcterms:W3CDTF">2020-02-04T11:42:00Z</dcterms:modified>
</cp:coreProperties>
</file>